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>{{ company</w:t>
      </w:r>
      <w:proofErr w:type="gramEnd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765FCD40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ÇÃ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0DC7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0DC7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149BE9BC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28DDE74B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Local de Residência</w:t>
      </w:r>
      <w:r w:rsidR="00FD19E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_city</w:t>
      </w:r>
      <w:proofErr w:type="spell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– </w:t>
      </w:r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_state</w:t>
      </w:r>
      <w:proofErr w:type="spellEnd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05DE511F" w14:textId="20751F9F" w:rsidR="005B6066" w:rsidRPr="00613EFC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Celular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+{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ddi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ddd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ce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3CDAD7DF" w14:textId="288AD3B7" w:rsidR="005B6066" w:rsidRPr="00613EFC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E-mai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hyperlink r:id="rId9" w:history="1"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{{</w:t>
        </w:r>
        <w:proofErr w:type="spellStart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cdd_email</w:t>
        </w:r>
        <w:proofErr w:type="spellEnd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}}</w:t>
        </w:r>
      </w:hyperlink>
    </w:p>
    <w:p w14:paraId="10E77F63" w14:textId="73E3C02A" w:rsidR="00613EFC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Dado Pessoa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_nationality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age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 anos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persona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865CA6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65D9915C" w14:textId="52F3E09C" w:rsidR="005B6066" w:rsidRPr="00452F8A" w:rsidRDefault="00865CA6" w:rsidP="009356CA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52F8A">
        <w:rPr>
          <w:rFonts w:ascii="Century Gothic" w:eastAsia="Century Gothic" w:hAnsi="Century Gothic" w:cs="Century Gothic"/>
          <w:b/>
          <w:sz w:val="22"/>
          <w:szCs w:val="22"/>
        </w:rPr>
        <w:t xml:space="preserve">TRAJETÓRIA 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DE CARREIRA</w:t>
      </w:r>
    </w:p>
    <w:p w14:paraId="66AA604B" w14:textId="0E59C0A9" w:rsidR="005B6066" w:rsidRPr="00452F8A" w:rsidRDefault="00452F8A" w:rsidP="00613EFC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66B6C24B" w14:textId="4993DB6C" w:rsidR="00764D37" w:rsidRPr="00F43F29" w:rsidRDefault="00F43F29" w:rsidP="00F43F29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dd</w:t>
      </w:r>
      <w:proofErr w:type="gramEnd"/>
      <w:r w:rsidRPr="00F43F29">
        <w:rPr>
          <w:rFonts w:ascii="Century Gothic" w:eastAsia="Century Gothic" w:hAnsi="Century Gothic" w:cs="Century Gothic"/>
          <w:sz w:val="22"/>
          <w:szCs w:val="22"/>
        </w:rPr>
        <w:t>_company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A1247B" w:rsidRPr="00F43F29">
        <w:rPr>
          <w:rFonts w:ascii="Century Gothic" w:eastAsia="Century Gothic" w:hAnsi="Century Gothic" w:cs="Century Gothic"/>
          <w:sz w:val="22"/>
          <w:szCs w:val="22"/>
        </w:rPr>
        <w:tab/>
      </w:r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9DF012C" w14:textId="4C17B701" w:rsidR="00285BE3" w:rsidRPr="00526EBF" w:rsidRDefault="00F43F29" w:rsidP="00D554A2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job.job_title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D1D10" w:rsidRPr="00526EBF">
        <w:rPr>
          <w:rFonts w:ascii="Century Gothic" w:eastAsia="Century Gothic" w:hAnsi="Century Gothic" w:cs="Century Gothic"/>
          <w:sz w:val="22"/>
          <w:szCs w:val="22"/>
        </w:rPr>
        <w:tab/>
      </w:r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0DE8912" w14:textId="13732B77" w:rsidR="00915759" w:rsidRPr="00992FC7" w:rsidRDefault="00233548" w:rsidP="00992FC7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</w:t>
      </w:r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{</w:t>
      </w:r>
      <w:proofErr w:type="gram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727F1344" w14:textId="553FAAEA" w:rsidR="00E90B69" w:rsidRPr="00176962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7F3FE8" w14:textId="31BFB14E" w:rsidR="00DE24BD" w:rsidRPr="009672E8" w:rsidRDefault="00526EBF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MAÇÃO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 xml:space="preserve"> ACADÊMIC</w:t>
      </w:r>
      <w:r>
        <w:rPr>
          <w:rFonts w:ascii="Century Gothic" w:eastAsia="Century Gothic" w:hAnsi="Century Gothic" w:cs="Century Gothic"/>
          <w:b/>
          <w:sz w:val="22"/>
          <w:szCs w:val="22"/>
        </w:rPr>
        <w:t>A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7AC9F8F4" w:rsidR="00885686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3160A4A6" w14:textId="77777777" w:rsidR="00024F28" w:rsidRPr="00572025" w:rsidRDefault="00024F2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5AE91995" w14:textId="19516264" w:rsidR="00024F28" w:rsidRPr="00024F28" w:rsidRDefault="00024F28" w:rsidP="008D798B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7E1A67B1" w:rsidR="00202465" w:rsidRDefault="006A52B9" w:rsidP="0094252D">
      <w:pPr>
        <w:tabs>
          <w:tab w:val="left" w:pos="340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 w:rsidR="00316B91">
        <w:rPr>
          <w:rFonts w:ascii="Century Gothic" w:eastAsia="Century Gothic" w:hAnsi="Century Gothic" w:cs="Century Gothic"/>
          <w:b/>
          <w:sz w:val="22"/>
          <w:szCs w:val="22"/>
        </w:rPr>
        <w:t xml:space="preserve">- 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r w:rsidR="00431D07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94252D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</w:t>
      </w:r>
      <w:r w:rsidR="003D4ADD">
        <w:rPr>
          <w:rFonts w:ascii="Century Gothic" w:eastAsia="Century Gothic" w:hAnsi="Century Gothic" w:cs="Century Gothic"/>
          <w:bCs/>
          <w:sz w:val="22"/>
          <w:szCs w:val="22"/>
        </w:rPr>
        <w:t>level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5FD92DDE" w:rsidR="00882CB5" w:rsidRPr="00FB0D7C" w:rsidRDefault="0094252D" w:rsidP="0094252D">
      <w:pPr>
        <w:tabs>
          <w:tab w:val="left" w:pos="3402"/>
        </w:tabs>
        <w:spacing w:line="276" w:lineRule="auto"/>
        <w:ind w:left="3119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1AFCE743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ÃO SOBRE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4F4D2D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1EBFBB07" w:rsidR="003F3E66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INDICADORES DE PERFIL COMPORTAMENTAL</w:t>
      </w:r>
    </w:p>
    <w:p w14:paraId="3C76CE30" w14:textId="34D0EEB1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E222E48" w14:textId="5C41E206" w:rsidR="003D42C2" w:rsidRPr="003D42C2" w:rsidRDefault="003D42C2" w:rsidP="004F4D2D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{{</w:t>
      </w:r>
      <w:proofErr w:type="spellStart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bhv</w:t>
      </w: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_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profile</w:t>
      </w:r>
      <w:proofErr w:type="spellEnd"/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}}</w:t>
      </w:r>
    </w:p>
    <w:p w14:paraId="65F9BBFC" w14:textId="38ADA2DD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03DF0318" w14:textId="107CE6ED" w:rsidR="004805A7" w:rsidRPr="00F43F29" w:rsidRDefault="00526EBF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4805A7">
      <w:pPr>
        <w:tabs>
          <w:tab w:val="left" w:pos="7938"/>
        </w:tabs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B5155F">
      <w:pPr>
        <w:tabs>
          <w:tab w:val="left" w:pos="7938"/>
        </w:tabs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B5155F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245C8486" w:rsidR="004805A7" w:rsidRDefault="004805A7" w:rsidP="00B5155F">
      <w:pPr>
        <w:tabs>
          <w:tab w:val="left" w:pos="567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77777777" w:rsidR="004805A7" w:rsidRPr="00176962" w:rsidRDefault="004805A7" w:rsidP="00BA3F30">
      <w:pPr>
        <w:tabs>
          <w:tab w:val="left" w:pos="1134"/>
        </w:tabs>
        <w:ind w:left="510" w:hanging="510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lastRenderedPageBreak/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B50AE2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% </w:t>
      </w:r>
      <w:proofErr w:type="spellStart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>endfor</w:t>
      </w:r>
      <w:proofErr w:type="spellEnd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%}</w:t>
      </w:r>
    </w:p>
    <w:p w14:paraId="3E454E70" w14:textId="77777777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68EA8C18" w14:textId="3CF5F3FC" w:rsidR="005B6066" w:rsidRPr="007F0185" w:rsidRDefault="00DC38D9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REMUNERAÇÃO</w:t>
      </w:r>
    </w:p>
    <w:p w14:paraId="090D6F61" w14:textId="77777777" w:rsidR="005B6066" w:rsidRPr="007F0185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6F86F84B" w14:textId="0B5ABE28" w:rsidR="004025BC" w:rsidRPr="00133906" w:rsidRDefault="00A01828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ara referência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8978A3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tual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acote 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na 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empresa </w:t>
      </w:r>
      <w:proofErr w:type="gramStart"/>
      <w:r w:rsidR="0061184F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{</w:t>
      </w:r>
      <w:r w:rsidR="006E306C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{</w:t>
      </w:r>
      <w:r w:rsidR="00FE4428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 </w:t>
      </w:r>
      <w:proofErr w:type="spellStart"/>
      <w:r w:rsidR="006E306C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last</w:t>
      </w:r>
      <w:proofErr w:type="gramEnd"/>
      <w:r w:rsidR="006E306C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_company</w:t>
      </w:r>
      <w:proofErr w:type="spellEnd"/>
      <w:r w:rsidR="006E306C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 }}</w:t>
      </w:r>
      <w:r w:rsidR="008978A3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: </w:t>
      </w:r>
    </w:p>
    <w:p w14:paraId="5870FA43" w14:textId="44F51078" w:rsidR="005B606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088A779F" w14:textId="7B61EED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ínculo de Trabalh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50A0FB82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ário Fixo Bruto Mens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9D807B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LR/PPR ou Bônus Anu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variabl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6DE6E22E" w14:textId="2E89E6A4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efei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ção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421AB67D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ssistência Médica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22D3C9EC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70E8D03F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AC42038" w14:textId="6F32FE0E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C3D705A" w:rsidR="005B606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tensão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Salarial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682251F" w:rsidR="005B6066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ão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ulo, </w:t>
      </w:r>
      <w:proofErr w:type="gram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report</w:t>
      </w:r>
      <w:proofErr w:type="gram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ate</w:t>
      </w:r>
      <w:proofErr w:type="spell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573867" w14:textId="4AE89789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or: </w:t>
      </w:r>
      <w:r w:rsidR="00305B18">
        <w:rPr>
          <w:rFonts w:ascii="Century Gothic" w:eastAsia="Century Gothic" w:hAnsi="Century Gothic" w:cs="Century Gothic"/>
          <w:sz w:val="22"/>
          <w:szCs w:val="22"/>
          <w:lang w:val="pt-BR"/>
        </w:rPr>
        <w:t>Consultor</w:t>
      </w:r>
    </w:p>
    <w:p w14:paraId="39670A85" w14:textId="2DF42D84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747E5D" w14:textId="77777777" w:rsidR="00E257AA" w:rsidRDefault="00E257AA">
      <w:r>
        <w:separator/>
      </w:r>
    </w:p>
  </w:endnote>
  <w:endnote w:type="continuationSeparator" w:id="0">
    <w:p w14:paraId="1ECF2863" w14:textId="77777777" w:rsidR="00E257AA" w:rsidRDefault="00E257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08F244FA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º andar – Cerqueira Cé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01419-913 - São Paulo, SP </w:t>
    </w:r>
  </w:p>
  <w:p w14:paraId="250D1839" w14:textId="0E5DFCF7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Página</w:t>
    </w:r>
    <w:proofErr w:type="spellEnd"/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de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796CA5" w14:textId="77777777" w:rsidR="00E257AA" w:rsidRDefault="00E257AA">
      <w:r>
        <w:separator/>
      </w:r>
    </w:p>
  </w:footnote>
  <w:footnote w:type="continuationSeparator" w:id="0">
    <w:p w14:paraId="61EB9ADF" w14:textId="77777777" w:rsidR="00E257AA" w:rsidRDefault="00E257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31B9"/>
    <w:rsid w:val="002E714D"/>
    <w:rsid w:val="002F0DC7"/>
    <w:rsid w:val="002F1038"/>
    <w:rsid w:val="002F3F07"/>
    <w:rsid w:val="00305B18"/>
    <w:rsid w:val="00306E24"/>
    <w:rsid w:val="00311AE4"/>
    <w:rsid w:val="00315CD1"/>
    <w:rsid w:val="00316B91"/>
    <w:rsid w:val="0034080F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EA2"/>
    <w:rsid w:val="003C6921"/>
    <w:rsid w:val="003D42C2"/>
    <w:rsid w:val="003D4ADD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3B8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4D2D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3A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5794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6927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4252D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3F30"/>
    <w:rsid w:val="00BA4F6E"/>
    <w:rsid w:val="00BB6ACF"/>
    <w:rsid w:val="00BD0162"/>
    <w:rsid w:val="00BD29E4"/>
    <w:rsid w:val="00BE02DA"/>
    <w:rsid w:val="00BF0309"/>
    <w:rsid w:val="00BF7841"/>
    <w:rsid w:val="00C025A5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6FC3"/>
    <w:rsid w:val="00DE0CB5"/>
    <w:rsid w:val="00DE1306"/>
    <w:rsid w:val="00DE24BD"/>
    <w:rsid w:val="00DE3345"/>
    <w:rsid w:val="00DF0E05"/>
    <w:rsid w:val="00E257AA"/>
    <w:rsid w:val="00E307C3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4C7D"/>
    <w:rsid w:val="00EB5342"/>
    <w:rsid w:val="00EC16EE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A0FE2"/>
    <w:rsid w:val="00FA2DA7"/>
    <w:rsid w:val="00FB0D7C"/>
    <w:rsid w:val="00FC3BAC"/>
    <w:rsid w:val="00FD19EE"/>
    <w:rsid w:val="00FD253D"/>
    <w:rsid w:val="00FD31CB"/>
    <w:rsid w:val="00FD6304"/>
    <w:rsid w:val="00FD7DB2"/>
    <w:rsid w:val="00FE22B4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2</Pages>
  <Words>280</Words>
  <Characters>1598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95</cp:revision>
  <dcterms:created xsi:type="dcterms:W3CDTF">2025-04-20T22:03:00Z</dcterms:created>
  <dcterms:modified xsi:type="dcterms:W3CDTF">2025-05-27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